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344D26" w14:textId="65BEB281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The dataset consists of data collected from heavy Scania trucks in everyday usage. The system in focus is the Air Pressure system (APS) which generates </w:t>
      </w:r>
      <w:r w:rsidRPr="00DF5612">
        <w:rPr>
          <w:rFonts w:ascii="Calibri" w:eastAsia="Times New Roman" w:hAnsi="Calibri" w:cs="Calibri"/>
          <w:color w:val="000000"/>
          <w:sz w:val="20"/>
          <w:szCs w:val="20"/>
        </w:rPr>
        <w:t>pressurized</w:t>
      </w: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air that are utilized in various functions in a truck, such as braking and gear changes. The </w:t>
      </w:r>
      <w:r w:rsidRPr="00DF5612">
        <w:rPr>
          <w:rFonts w:ascii="Calibri" w:eastAsia="Times New Roman" w:hAnsi="Calibri" w:cs="Calibri"/>
          <w:color w:val="000000"/>
          <w:sz w:val="20"/>
          <w:szCs w:val="20"/>
        </w:rPr>
        <w:t>dataset’s</w:t>
      </w: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positive class consists of component failures for a specific component of the APS system. The negative class consists of trucks with failures for components not related to the APS. The data consists of a subset of all available data, selected by experts. </w:t>
      </w:r>
    </w:p>
    <w:p w14:paraId="32FA16CA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</w:p>
    <w:p w14:paraId="6DDD6F22" w14:textId="737A396E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-- Challenge metric  </w:t>
      </w:r>
    </w:p>
    <w:p w14:paraId="62FD554C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</w:p>
    <w:p w14:paraId="2BBE3ED2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    Cost-metric of miss-classification:</w:t>
      </w:r>
    </w:p>
    <w:p w14:paraId="3C7CBB95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</w:p>
    <w:p w14:paraId="18350CF0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    Predicted class |      True class       |</w:t>
      </w:r>
    </w:p>
    <w:p w14:paraId="463E0371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                    |    pos    |    neg    |</w:t>
      </w:r>
    </w:p>
    <w:p w14:paraId="5416DEFD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    -----------------------------------------</w:t>
      </w:r>
    </w:p>
    <w:p w14:paraId="0C75810E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     pos            |     -     </w:t>
      </w:r>
      <w:proofErr w:type="gramStart"/>
      <w:r w:rsidRPr="00DF5612">
        <w:rPr>
          <w:rFonts w:ascii="Calibri" w:eastAsia="Times New Roman" w:hAnsi="Calibri" w:cs="Calibri"/>
          <w:color w:val="000000"/>
          <w:sz w:val="20"/>
          <w:szCs w:val="20"/>
        </w:rPr>
        <w:t>|  Cost</w:t>
      </w:r>
      <w:proofErr w:type="gramEnd"/>
      <w:r w:rsidRPr="00DF5612">
        <w:rPr>
          <w:rFonts w:ascii="Calibri" w:eastAsia="Times New Roman" w:hAnsi="Calibri" w:cs="Calibri"/>
          <w:color w:val="000000"/>
          <w:sz w:val="20"/>
          <w:szCs w:val="20"/>
        </w:rPr>
        <w:t>_1   |</w:t>
      </w:r>
    </w:p>
    <w:p w14:paraId="12E4B434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    -----------------------------------------</w:t>
      </w:r>
    </w:p>
    <w:p w14:paraId="6AE1F89E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     neg            </w:t>
      </w:r>
      <w:proofErr w:type="gramStart"/>
      <w:r w:rsidRPr="00DF5612">
        <w:rPr>
          <w:rFonts w:ascii="Calibri" w:eastAsia="Times New Roman" w:hAnsi="Calibri" w:cs="Calibri"/>
          <w:color w:val="000000"/>
          <w:sz w:val="20"/>
          <w:szCs w:val="20"/>
        </w:rPr>
        <w:t>|  Cost</w:t>
      </w:r>
      <w:proofErr w:type="gramEnd"/>
      <w:r w:rsidRPr="00DF5612">
        <w:rPr>
          <w:rFonts w:ascii="Calibri" w:eastAsia="Times New Roman" w:hAnsi="Calibri" w:cs="Calibri"/>
          <w:color w:val="000000"/>
          <w:sz w:val="20"/>
          <w:szCs w:val="20"/>
        </w:rPr>
        <w:t>_2   |     -     |</w:t>
      </w:r>
    </w:p>
    <w:p w14:paraId="7A0BBB68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    -----------------------------------------</w:t>
      </w:r>
    </w:p>
    <w:p w14:paraId="2F218848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    Cost_1 = 10 and cost_2 = 500</w:t>
      </w:r>
    </w:p>
    <w:p w14:paraId="3476039B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</w:p>
    <w:p w14:paraId="06DA4A85" w14:textId="38E6EB02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The total cost of a prediction model the sum of "Cost_1" multiplied by the number of Instances with type 1 failure and "Cost_2" with the number of instances with type 2 failure, </w:t>
      </w: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</w:t>
      </w:r>
      <w:r w:rsidRPr="00DF5612">
        <w:rPr>
          <w:rFonts w:ascii="Calibri" w:eastAsia="Times New Roman" w:hAnsi="Calibri" w:cs="Calibri"/>
          <w:color w:val="000000"/>
          <w:sz w:val="20"/>
          <w:szCs w:val="20"/>
        </w:rPr>
        <w:t>resulting in a "</w:t>
      </w:r>
      <w:proofErr w:type="spellStart"/>
      <w:r w:rsidRPr="00DF5612">
        <w:rPr>
          <w:rFonts w:ascii="Calibri" w:eastAsia="Times New Roman" w:hAnsi="Calibri" w:cs="Calibri"/>
          <w:color w:val="000000"/>
          <w:sz w:val="20"/>
          <w:szCs w:val="20"/>
        </w:rPr>
        <w:t>Total_cost".In</w:t>
      </w:r>
      <w:proofErr w:type="spellEnd"/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this case Cost_1 refers to the cost that an </w:t>
      </w:r>
      <w:r w:rsidRPr="00DF5612">
        <w:rPr>
          <w:rFonts w:ascii="Calibri" w:eastAsia="Times New Roman" w:hAnsi="Calibri" w:cs="Calibri"/>
          <w:color w:val="000000"/>
          <w:sz w:val="20"/>
          <w:szCs w:val="20"/>
        </w:rPr>
        <w:t>unnecessary</w:t>
      </w: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check needs to be done by an mechanic at an workshop, while Cost_2 refer to the cost of missing a faulty truck, which may cause a breakdown.</w:t>
      </w:r>
    </w:p>
    <w:p w14:paraId="7F698403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</w:p>
    <w:p w14:paraId="0DFA7409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    </w:t>
      </w:r>
      <w:proofErr w:type="spellStart"/>
      <w:r w:rsidRPr="00DF5612">
        <w:rPr>
          <w:rFonts w:ascii="Calibri" w:eastAsia="Times New Roman" w:hAnsi="Calibri" w:cs="Calibri"/>
          <w:color w:val="000000"/>
          <w:sz w:val="20"/>
          <w:szCs w:val="20"/>
        </w:rPr>
        <w:t>Total_cost</w:t>
      </w:r>
      <w:proofErr w:type="spellEnd"/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= Cost_1*</w:t>
      </w:r>
      <w:proofErr w:type="spellStart"/>
      <w:r w:rsidRPr="00DF5612">
        <w:rPr>
          <w:rFonts w:ascii="Calibri" w:eastAsia="Times New Roman" w:hAnsi="Calibri" w:cs="Calibri"/>
          <w:color w:val="000000"/>
          <w:sz w:val="20"/>
          <w:szCs w:val="20"/>
        </w:rPr>
        <w:t>No_Instances</w:t>
      </w:r>
      <w:proofErr w:type="spellEnd"/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+ Cost_2*</w:t>
      </w:r>
      <w:proofErr w:type="spellStart"/>
      <w:r w:rsidRPr="00DF5612">
        <w:rPr>
          <w:rFonts w:ascii="Calibri" w:eastAsia="Times New Roman" w:hAnsi="Calibri" w:cs="Calibri"/>
          <w:color w:val="000000"/>
          <w:sz w:val="20"/>
          <w:szCs w:val="20"/>
        </w:rPr>
        <w:t>No_Instances</w:t>
      </w:r>
      <w:proofErr w:type="spellEnd"/>
      <w:r w:rsidRPr="00DF5612">
        <w:rPr>
          <w:rFonts w:ascii="Calibri" w:eastAsia="Times New Roman" w:hAnsi="Calibri" w:cs="Calibri"/>
          <w:color w:val="000000"/>
          <w:sz w:val="20"/>
          <w:szCs w:val="20"/>
        </w:rPr>
        <w:t>.</w:t>
      </w:r>
    </w:p>
    <w:p w14:paraId="5C422402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</w:p>
    <w:p w14:paraId="0C8ECEC7" w14:textId="2DF95293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The training set contains 60000 examples in total in which 59000 belong to the negative class and 1000 positive class. The test set contains 16000 examples. </w:t>
      </w:r>
    </w:p>
    <w:p w14:paraId="5D9F6CA0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</w:p>
    <w:p w14:paraId="48172924" w14:textId="5E16E878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Number of Attributes: 171 </w:t>
      </w:r>
    </w:p>
    <w:p w14:paraId="3B921CF3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</w:p>
    <w:p w14:paraId="6F6D6C11" w14:textId="2FE124C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>Attribute Information:</w:t>
      </w:r>
    </w:p>
    <w:p w14:paraId="4B352818" w14:textId="253A37CD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>The attribute names of the data have been anonymized for</w:t>
      </w: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</w:t>
      </w: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proprietary reasons. It consists of both single numerical counters and histograms consisting of bins with different conditions. </w:t>
      </w:r>
      <w:proofErr w:type="gramStart"/>
      <w:r w:rsidRPr="00DF5612">
        <w:rPr>
          <w:rFonts w:ascii="Calibri" w:eastAsia="Times New Roman" w:hAnsi="Calibri" w:cs="Calibri"/>
          <w:color w:val="000000"/>
          <w:sz w:val="20"/>
          <w:szCs w:val="20"/>
        </w:rPr>
        <w:t>Typically</w:t>
      </w:r>
      <w:proofErr w:type="gramEnd"/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the histograms have open-ended conditions at each end. For </w:t>
      </w:r>
      <w:proofErr w:type="gramStart"/>
      <w:r w:rsidRPr="00DF5612">
        <w:rPr>
          <w:rFonts w:ascii="Calibri" w:eastAsia="Times New Roman" w:hAnsi="Calibri" w:cs="Calibri"/>
          <w:color w:val="000000"/>
          <w:sz w:val="20"/>
          <w:szCs w:val="20"/>
        </w:rPr>
        <w:t>example</w:t>
      </w:r>
      <w:proofErr w:type="gramEnd"/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if we measuring the ambient temperature "T" then the histogram could be defined with 4 bins where: </w:t>
      </w:r>
    </w:p>
    <w:p w14:paraId="514FFE14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</w:p>
    <w:p w14:paraId="04D32B8C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  bin 1 collect values for temperature T &lt; -20</w:t>
      </w:r>
    </w:p>
    <w:p w14:paraId="343A4B03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  bin 2 collect values for temperature T &gt;= -20 and T &lt; 0     </w:t>
      </w:r>
    </w:p>
    <w:p w14:paraId="3B5C91EC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  bin 3 collect values for temperature T &gt;= 0 and T &lt; 20  </w:t>
      </w:r>
    </w:p>
    <w:p w14:paraId="6956F0C9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  bin 4 collect values for temperature T &gt; 20 </w:t>
      </w:r>
    </w:p>
    <w:p w14:paraId="476037FE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</w:p>
    <w:p w14:paraId="5150F778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  </w:t>
      </w:r>
      <w:proofErr w:type="gramStart"/>
      <w:r w:rsidRPr="00DF5612">
        <w:rPr>
          <w:rFonts w:ascii="Calibri" w:eastAsia="Times New Roman" w:hAnsi="Calibri" w:cs="Calibri"/>
          <w:color w:val="000000"/>
          <w:sz w:val="20"/>
          <w:szCs w:val="20"/>
        </w:rPr>
        <w:t>|  b</w:t>
      </w:r>
      <w:proofErr w:type="gramEnd"/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1  |  b2  |  b3  |  b4  |   </w:t>
      </w:r>
    </w:p>
    <w:p w14:paraId="2A329B86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  ----------------------------- </w:t>
      </w:r>
    </w:p>
    <w:p w14:paraId="728530DA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        -20     0      20</w:t>
      </w:r>
    </w:p>
    <w:p w14:paraId="7AB01ED7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</w:p>
    <w:p w14:paraId="582567B4" w14:textId="60665CD4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  <w:r w:rsidRPr="00DF5612">
        <w:rPr>
          <w:rFonts w:ascii="Calibri" w:eastAsia="Times New Roman" w:hAnsi="Calibri" w:cs="Calibri"/>
          <w:color w:val="000000"/>
          <w:sz w:val="20"/>
          <w:szCs w:val="20"/>
        </w:rPr>
        <w:t>The attributes are as follows: class, then anonymized operational data. The operational data have an identifier and a bin id, like "</w:t>
      </w:r>
      <w:proofErr w:type="spellStart"/>
      <w:r w:rsidRPr="00DF5612">
        <w:rPr>
          <w:rFonts w:ascii="Calibri" w:eastAsia="Times New Roman" w:hAnsi="Calibri" w:cs="Calibri"/>
          <w:color w:val="000000"/>
          <w:sz w:val="20"/>
          <w:szCs w:val="20"/>
        </w:rPr>
        <w:t>Identifier_Bin</w:t>
      </w:r>
      <w:proofErr w:type="spellEnd"/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". In total there are 171 attributes, of which 7 are   histogram </w:t>
      </w:r>
      <w:r w:rsidRPr="00DF5612">
        <w:rPr>
          <w:rFonts w:ascii="Calibri" w:eastAsia="Times New Roman" w:hAnsi="Calibri" w:cs="Calibri"/>
          <w:color w:val="000000"/>
          <w:sz w:val="20"/>
          <w:szCs w:val="20"/>
        </w:rPr>
        <w:t>variables</w:t>
      </w:r>
      <w:r w:rsidRPr="00DF5612">
        <w:rPr>
          <w:rFonts w:ascii="Calibri" w:eastAsia="Times New Roman" w:hAnsi="Calibri" w:cs="Calibri"/>
          <w:color w:val="000000"/>
          <w:sz w:val="20"/>
          <w:szCs w:val="20"/>
        </w:rPr>
        <w:t>.</w:t>
      </w:r>
      <w:bookmarkStart w:id="0" w:name="_GoBack"/>
      <w:bookmarkEnd w:id="0"/>
      <w:r w:rsidRPr="00DF5612">
        <w:rPr>
          <w:rFonts w:ascii="Calibri" w:eastAsia="Times New Roman" w:hAnsi="Calibri" w:cs="Calibri"/>
          <w:color w:val="000000"/>
          <w:sz w:val="20"/>
          <w:szCs w:val="20"/>
        </w:rPr>
        <w:t xml:space="preserve"> Missing values are denoted by "</w:t>
      </w:r>
      <w:proofErr w:type="spellStart"/>
      <w:r w:rsidRPr="00DF5612">
        <w:rPr>
          <w:rFonts w:ascii="Calibri" w:eastAsia="Times New Roman" w:hAnsi="Calibri" w:cs="Calibri"/>
          <w:color w:val="000000"/>
          <w:sz w:val="20"/>
          <w:szCs w:val="20"/>
        </w:rPr>
        <w:t>na</w:t>
      </w:r>
      <w:proofErr w:type="spellEnd"/>
      <w:r w:rsidRPr="00DF5612">
        <w:rPr>
          <w:rFonts w:ascii="Calibri" w:eastAsia="Times New Roman" w:hAnsi="Calibri" w:cs="Calibri"/>
          <w:color w:val="000000"/>
          <w:sz w:val="20"/>
          <w:szCs w:val="20"/>
        </w:rPr>
        <w:t>".</w:t>
      </w:r>
    </w:p>
    <w:p w14:paraId="2E0836BD" w14:textId="77777777" w:rsidR="00DF5612" w:rsidRPr="00DF5612" w:rsidRDefault="00DF5612" w:rsidP="00DF56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libri" w:eastAsia="Times New Roman" w:hAnsi="Calibri" w:cs="Calibri"/>
          <w:color w:val="000000"/>
          <w:sz w:val="20"/>
          <w:szCs w:val="20"/>
        </w:rPr>
      </w:pPr>
    </w:p>
    <w:p w14:paraId="2676782E" w14:textId="77777777" w:rsidR="00560671" w:rsidRPr="00DF5612" w:rsidRDefault="00560671">
      <w:pPr>
        <w:rPr>
          <w:rFonts w:ascii="Calibri" w:hAnsi="Calibri" w:cs="Calibri"/>
        </w:rPr>
      </w:pPr>
    </w:p>
    <w:sectPr w:rsidR="00560671" w:rsidRPr="00DF56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NDQxtDQ1MDQ0sTRX0lEKTi0uzszPAykwrAUAS+8noSwAAAA="/>
  </w:docVars>
  <w:rsids>
    <w:rsidRoot w:val="00DF5612"/>
    <w:rsid w:val="00560671"/>
    <w:rsid w:val="00DF56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1FF20"/>
  <w15:chartTrackingRefBased/>
  <w15:docId w15:val="{6547F906-4721-43D2-AA8A-CB163285D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F56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F561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096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CF2A21-D62F-4104-9AE6-6E4F95B43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84</Words>
  <Characters>219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ayanee Viswanathan</dc:creator>
  <cp:keywords/>
  <dc:description/>
  <cp:lastModifiedBy>Narayanee Viswanathan</cp:lastModifiedBy>
  <cp:revision>1</cp:revision>
  <dcterms:created xsi:type="dcterms:W3CDTF">2018-12-29T21:10:00Z</dcterms:created>
  <dcterms:modified xsi:type="dcterms:W3CDTF">2018-12-29T21:17:00Z</dcterms:modified>
</cp:coreProperties>
</file>